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292638" w14:textId="74D5E2ED" w:rsidR="00BD5680" w:rsidRPr="009B48AA" w:rsidRDefault="009B48AA" w:rsidP="009B48AA">
      <w:pPr>
        <w:jc w:val="center"/>
        <w:rPr>
          <w:rFonts w:ascii="Frutiger LT Pro 65 Bold" w:hAnsi="Frutiger LT Pro 65 Bold"/>
          <w:color w:val="00567A"/>
        </w:rPr>
      </w:pPr>
      <w:r w:rsidRPr="009B48AA">
        <w:rPr>
          <w:rFonts w:ascii="Frutiger LT Pro 65 Bold" w:hAnsi="Frutiger LT Pro 65 Bold"/>
          <w:color w:val="00567A"/>
        </w:rPr>
        <w:t>ENGAGE WITH QUALITY IMPROVEMENT AND PATIENT SAFETY (E-QIPS)</w:t>
      </w:r>
    </w:p>
    <w:p w14:paraId="4C6FA27F" w14:textId="062026D3" w:rsidR="009B48AA" w:rsidRPr="009B48AA" w:rsidRDefault="009B48AA" w:rsidP="009B48AA">
      <w:pPr>
        <w:jc w:val="center"/>
        <w:rPr>
          <w:rFonts w:ascii="Frutiger LT Pro 65 Bold" w:hAnsi="Frutiger LT Pro 65 Bold"/>
          <w:color w:val="00567A"/>
        </w:rPr>
      </w:pPr>
      <w:r w:rsidRPr="009B48AA">
        <w:rPr>
          <w:rFonts w:ascii="Frutiger LT Pro 65 Bold" w:hAnsi="Frutiger LT Pro 65 Bold"/>
          <w:color w:val="00567A"/>
        </w:rPr>
        <w:t xml:space="preserve">SUBMISSION FORM FOR </w:t>
      </w:r>
      <w:r w:rsidR="00DA75D3">
        <w:rPr>
          <w:rFonts w:ascii="Frutiger LT Pro 65 Bold" w:hAnsi="Frutiger LT Pro 65 Bold"/>
          <w:color w:val="00567A"/>
        </w:rPr>
        <w:t>Works-in-Progress</w:t>
      </w:r>
    </w:p>
    <w:p w14:paraId="1C35DACB" w14:textId="59174DEC" w:rsidR="009B48AA" w:rsidRPr="009B48AA" w:rsidRDefault="009B48AA" w:rsidP="009B48AA">
      <w:pPr>
        <w:rPr>
          <w:rFonts w:ascii="Frutiger LT Pro 65 Bold" w:hAnsi="Frutiger LT Pro 65 Bold"/>
          <w:color w:val="00567A"/>
        </w:rPr>
      </w:pPr>
    </w:p>
    <w:p w14:paraId="6E154F11" w14:textId="6A86F6E6" w:rsidR="009B48AA" w:rsidRPr="00636D96" w:rsidRDefault="00EB1E32" w:rsidP="009B48AA">
      <w:pPr>
        <w:rPr>
          <w:rFonts w:ascii="Frutiger LT Pro 65 Bold" w:hAnsi="Frutiger LT Pro 65 Bold"/>
          <w:color w:val="00567A"/>
          <w:sz w:val="20"/>
          <w:szCs w:val="20"/>
        </w:rPr>
      </w:pPr>
      <w:r w:rsidRPr="00DA75D3">
        <w:rPr>
          <w:rFonts w:ascii="Frutiger LT Pro 65 Bold" w:hAnsi="Frutiger LT Pro 65 Bold"/>
          <w:color w:val="00567A"/>
          <w:sz w:val="20"/>
          <w:szCs w:val="20"/>
          <w:u w:val="single"/>
        </w:rPr>
        <w:t>Instructions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: </w:t>
      </w:r>
      <w:r w:rsidR="00A351C3" w:rsidRPr="00636D96">
        <w:rPr>
          <w:rFonts w:ascii="Frutiger LT Pro 65 Bold" w:hAnsi="Frutiger LT Pro 65 Bold"/>
          <w:color w:val="00567A"/>
          <w:sz w:val="20"/>
          <w:szCs w:val="20"/>
        </w:rPr>
        <w:t xml:space="preserve">In order for your project to </w:t>
      </w:r>
      <w:proofErr w:type="gramStart"/>
      <w:r w:rsidR="00A351C3" w:rsidRPr="00636D96">
        <w:rPr>
          <w:rFonts w:ascii="Frutiger LT Pro 65 Bold" w:hAnsi="Frutiger LT Pro 65 Bold"/>
          <w:color w:val="00567A"/>
          <w:sz w:val="20"/>
          <w:szCs w:val="20"/>
        </w:rPr>
        <w:t>be considered</w:t>
      </w:r>
      <w:proofErr w:type="gramEnd"/>
      <w:r w:rsidR="00A351C3" w:rsidRPr="00636D96">
        <w:rPr>
          <w:rFonts w:ascii="Frutiger LT Pro 65 Bold" w:hAnsi="Frutiger LT Pro 65 Bold"/>
          <w:color w:val="00567A"/>
          <w:sz w:val="20"/>
          <w:szCs w:val="20"/>
        </w:rPr>
        <w:t xml:space="preserve"> for acceptance as an E-QIPS </w:t>
      </w:r>
      <w:r w:rsidR="00DA75D3">
        <w:rPr>
          <w:rFonts w:ascii="Frutiger LT Pro 65 Bold" w:hAnsi="Frutiger LT Pro 65 Bold"/>
          <w:color w:val="00567A"/>
          <w:sz w:val="20"/>
          <w:szCs w:val="20"/>
        </w:rPr>
        <w:t>Work-in-Progress</w:t>
      </w:r>
      <w:r w:rsidR="00A351C3" w:rsidRPr="00636D96">
        <w:rPr>
          <w:rFonts w:ascii="Frutiger LT Pro 65 Bold" w:hAnsi="Frutiger LT Pro 65 Bold"/>
          <w:color w:val="00567A"/>
          <w:sz w:val="20"/>
          <w:szCs w:val="20"/>
        </w:rPr>
        <w:t xml:space="preserve">, please complete the form below in its entirety. Please limit the submission form to </w:t>
      </w:r>
      <w:r w:rsidR="00674D71" w:rsidRPr="00636D96">
        <w:rPr>
          <w:rFonts w:ascii="Frutiger LT Pro 65 Bold" w:hAnsi="Frutiger LT Pro 65 Bold"/>
          <w:color w:val="00567A"/>
          <w:sz w:val="20"/>
          <w:szCs w:val="20"/>
        </w:rPr>
        <w:t xml:space="preserve">a maximum of 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>three pages</w:t>
      </w:r>
      <w:r w:rsidR="00D808DA" w:rsidRPr="00636D96">
        <w:rPr>
          <w:rFonts w:ascii="Frutiger LT Pro 65 Bold" w:hAnsi="Frutiger LT Pro 65 Bold"/>
          <w:color w:val="00567A"/>
          <w:sz w:val="20"/>
          <w:szCs w:val="20"/>
        </w:rPr>
        <w:t>. If desired, y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ou may insert flowcharts, diagrams, or other images under the </w:t>
      </w:r>
      <w:r w:rsidR="00674D71" w:rsidRPr="00636D96">
        <w:rPr>
          <w:rFonts w:ascii="Frutiger LT Pro 65 Bold" w:hAnsi="Frutiger LT Pro 65 Bold"/>
          <w:color w:val="00567A"/>
          <w:sz w:val="20"/>
          <w:szCs w:val="20"/>
        </w:rPr>
        <w:t>appropriate question.</w:t>
      </w:r>
      <w:r w:rsidR="001F4B70">
        <w:rPr>
          <w:rFonts w:ascii="Frutiger LT Pro 65 Bold" w:hAnsi="Frutiger LT Pro 65 Bold"/>
          <w:color w:val="00567A"/>
          <w:sz w:val="20"/>
          <w:szCs w:val="20"/>
        </w:rPr>
        <w:t xml:space="preserve"> </w:t>
      </w:r>
      <w:proofErr w:type="gramStart"/>
      <w:r w:rsidR="001F4B70" w:rsidRPr="007A460F">
        <w:rPr>
          <w:rFonts w:ascii="Frutiger LT Pro 65 Bold" w:hAnsi="Frutiger LT Pro 65 Bold"/>
          <w:color w:val="00567A"/>
          <w:sz w:val="20"/>
          <w:szCs w:val="20"/>
        </w:rPr>
        <w:t>References should be cited by superscript numbers</w:t>
      </w:r>
      <w:proofErr w:type="gramEnd"/>
      <w:r w:rsidR="001F4B70" w:rsidRPr="007A460F">
        <w:rPr>
          <w:rFonts w:ascii="Frutiger LT Pro 65 Bold" w:hAnsi="Frutiger LT Pro 65 Bold"/>
          <w:color w:val="00567A"/>
          <w:sz w:val="20"/>
          <w:szCs w:val="20"/>
        </w:rPr>
        <w:t xml:space="preserve"> as they appear in the text, and they should not be alphabetized.</w:t>
      </w:r>
    </w:p>
    <w:p w14:paraId="3404D754" w14:textId="77777777" w:rsidR="00D808DA" w:rsidRPr="00636D96" w:rsidRDefault="00D808DA" w:rsidP="009B48AA">
      <w:pPr>
        <w:rPr>
          <w:rFonts w:ascii="Frutiger LT Pro 65 Bold" w:hAnsi="Frutiger LT Pro 65 Bold"/>
          <w:color w:val="00567A"/>
          <w:sz w:val="20"/>
          <w:szCs w:val="20"/>
        </w:rPr>
      </w:pPr>
    </w:p>
    <w:p w14:paraId="18351E54" w14:textId="52C0C60F" w:rsidR="009B48AA" w:rsidRPr="00636D96" w:rsidRDefault="00EB1E32" w:rsidP="009B48AA">
      <w:pPr>
        <w:rPr>
          <w:rFonts w:ascii="Frutiger LT Pro 65 Bold" w:hAnsi="Frutiger LT Pro 65 Bold"/>
          <w:color w:val="00567A"/>
          <w:sz w:val="20"/>
          <w:szCs w:val="20"/>
        </w:rPr>
      </w:pP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Please </w:t>
      </w:r>
      <w:r w:rsidR="00674D71" w:rsidRPr="00636D96">
        <w:rPr>
          <w:rFonts w:ascii="Frutiger LT Pro 65 Bold" w:hAnsi="Frutiger LT Pro 65 Bold"/>
          <w:color w:val="00567A"/>
          <w:sz w:val="20"/>
          <w:szCs w:val="20"/>
        </w:rPr>
        <w:t>save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 </w:t>
      </w:r>
      <w:r w:rsidR="00674D71" w:rsidRPr="00636D96">
        <w:rPr>
          <w:rFonts w:ascii="Frutiger LT Pro 65 Bold" w:hAnsi="Frutiger LT Pro 65 Bold"/>
          <w:color w:val="00567A"/>
          <w:sz w:val="20"/>
          <w:szCs w:val="20"/>
        </w:rPr>
        <w:t>the completed submission form as a Word Document and label it</w:t>
      </w:r>
      <w:r w:rsidR="00D808DA" w:rsidRPr="00636D96">
        <w:rPr>
          <w:rFonts w:ascii="Frutiger LT Pro 65 Bold" w:hAnsi="Frutiger LT Pro 65 Bold"/>
          <w:color w:val="00567A"/>
          <w:sz w:val="20"/>
          <w:szCs w:val="20"/>
        </w:rPr>
        <w:t xml:space="preserve"> as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 “</w:t>
      </w:r>
      <w:r w:rsidRPr="00636D96">
        <w:rPr>
          <w:rFonts w:ascii="Frutiger LT Pro 65 Bold" w:hAnsi="Frutiger LT Pro 65 Bold"/>
          <w:i/>
          <w:color w:val="00567A"/>
          <w:sz w:val="20"/>
          <w:szCs w:val="20"/>
        </w:rPr>
        <w:t xml:space="preserve">Project </w:t>
      </w:r>
      <w:proofErr w:type="spellStart"/>
      <w:r w:rsidRPr="00636D96">
        <w:rPr>
          <w:rFonts w:ascii="Frutiger LT Pro 65 Bold" w:hAnsi="Frutiger LT Pro 65 Bold"/>
          <w:i/>
          <w:color w:val="00567A"/>
          <w:sz w:val="20"/>
          <w:szCs w:val="20"/>
        </w:rPr>
        <w:t>Title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>_E</w:t>
      </w:r>
      <w:proofErr w:type="spellEnd"/>
      <w:r w:rsidR="00636D96">
        <w:rPr>
          <w:rFonts w:ascii="Frutiger LT Pro 65 Bold" w:hAnsi="Frutiger LT Pro 65 Bold"/>
          <w:color w:val="00567A"/>
          <w:sz w:val="20"/>
          <w:szCs w:val="20"/>
        </w:rPr>
        <w:t>-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>QIPS Submission</w:t>
      </w:r>
      <w:r w:rsidR="00D808DA" w:rsidRPr="00636D96">
        <w:rPr>
          <w:rFonts w:ascii="Frutiger LT Pro 65 Bold" w:hAnsi="Frutiger LT Pro 65 Bold"/>
          <w:color w:val="00567A"/>
          <w:sz w:val="20"/>
          <w:szCs w:val="20"/>
        </w:rPr>
        <w:t xml:space="preserve"> Form</w:t>
      </w:r>
      <w:r w:rsidR="00674D71" w:rsidRPr="00636D96">
        <w:rPr>
          <w:rFonts w:ascii="Frutiger LT Pro 65 Bold" w:hAnsi="Frutiger LT Pro 65 Bold"/>
          <w:color w:val="00567A"/>
          <w:sz w:val="20"/>
          <w:szCs w:val="20"/>
        </w:rPr>
        <w:t>.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>”</w:t>
      </w:r>
      <w:r w:rsidR="00674D71" w:rsidRPr="00636D96">
        <w:rPr>
          <w:rFonts w:ascii="Frutiger LT Pro 65 Bold" w:hAnsi="Frutiger LT Pro 65 Bold"/>
          <w:color w:val="00567A"/>
          <w:sz w:val="20"/>
          <w:szCs w:val="20"/>
        </w:rPr>
        <w:t xml:space="preserve"> Then, </w:t>
      </w:r>
      <w:r w:rsidR="00951818">
        <w:rPr>
          <w:rFonts w:ascii="Frutiger LT Pro 65 Bold" w:hAnsi="Frutiger LT Pro 65 Bold"/>
          <w:color w:val="00567A"/>
          <w:sz w:val="20"/>
          <w:szCs w:val="20"/>
        </w:rPr>
        <w:t xml:space="preserve">email the document as well as a high-resolution version of any supporting flowcharts, diagrams, images, etc. to </w:t>
      </w:r>
      <w:hyperlink r:id="rId7" w:history="1">
        <w:r w:rsidR="00951818" w:rsidRPr="005D559B">
          <w:rPr>
            <w:rStyle w:val="Hyperlink"/>
            <w:rFonts w:ascii="Frutiger LT Pro 65 Bold" w:hAnsi="Frutiger LT Pro 65 Bold"/>
            <w:sz w:val="20"/>
            <w:szCs w:val="20"/>
          </w:rPr>
          <w:t>quality@auanet.org</w:t>
        </w:r>
      </w:hyperlink>
      <w:r w:rsidR="00951818">
        <w:rPr>
          <w:rFonts w:ascii="Frutiger LT Pro 65 Bold" w:hAnsi="Frutiger LT Pro 65 Bold"/>
          <w:color w:val="00567A"/>
          <w:sz w:val="20"/>
          <w:szCs w:val="20"/>
        </w:rPr>
        <w:t>.</w:t>
      </w:r>
      <w:r w:rsidR="00674D71" w:rsidRPr="00636D96">
        <w:rPr>
          <w:rFonts w:ascii="Frutiger LT Pro 65 Bold" w:hAnsi="Frutiger LT Pro 65 Bold"/>
          <w:color w:val="00567A"/>
          <w:sz w:val="20"/>
          <w:szCs w:val="20"/>
        </w:rPr>
        <w:t xml:space="preserve"> </w:t>
      </w:r>
    </w:p>
    <w:p w14:paraId="0C8E7E99" w14:textId="77777777" w:rsidR="00D808DA" w:rsidRPr="00636D96" w:rsidRDefault="00D808DA" w:rsidP="009B48AA">
      <w:pPr>
        <w:rPr>
          <w:rFonts w:ascii="Frutiger LT Pro 65 Bold" w:hAnsi="Frutiger LT Pro 65 Bold"/>
          <w:color w:val="00567A"/>
          <w:sz w:val="20"/>
          <w:szCs w:val="20"/>
        </w:rPr>
      </w:pPr>
    </w:p>
    <w:p w14:paraId="40EFC1BD" w14:textId="50262E9A" w:rsidR="00674D71" w:rsidRPr="00636D96" w:rsidRDefault="00674D71" w:rsidP="009B48AA">
      <w:pPr>
        <w:rPr>
          <w:rFonts w:ascii="Frutiger LT Pro 65 Bold" w:hAnsi="Frutiger LT Pro 65 Bold"/>
          <w:color w:val="00567A"/>
          <w:sz w:val="20"/>
          <w:szCs w:val="20"/>
        </w:rPr>
      </w:pP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Once your submission </w:t>
      </w:r>
      <w:proofErr w:type="gramStart"/>
      <w:r w:rsidRPr="00636D96">
        <w:rPr>
          <w:rFonts w:ascii="Frutiger LT Pro 65 Bold" w:hAnsi="Frutiger LT Pro 65 Bold"/>
          <w:color w:val="00567A"/>
          <w:sz w:val="20"/>
          <w:szCs w:val="20"/>
        </w:rPr>
        <w:t>has been received</w:t>
      </w:r>
      <w:proofErr w:type="gramEnd"/>
      <w:r w:rsidRPr="00636D96">
        <w:rPr>
          <w:rFonts w:ascii="Frutiger LT Pro 65 Bold" w:hAnsi="Frutiger LT Pro 65 Bold"/>
          <w:color w:val="00567A"/>
          <w:sz w:val="20"/>
          <w:szCs w:val="20"/>
        </w:rPr>
        <w:t>, it will g</w:t>
      </w:r>
      <w:r w:rsidR="00D808DA" w:rsidRPr="00636D96">
        <w:rPr>
          <w:rFonts w:ascii="Frutiger LT Pro 65 Bold" w:hAnsi="Frutiger LT Pro 65 Bold"/>
          <w:color w:val="00567A"/>
          <w:sz w:val="20"/>
          <w:szCs w:val="20"/>
        </w:rPr>
        <w:t>o through a peer review process. Y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ou </w:t>
      </w:r>
      <w:proofErr w:type="gramStart"/>
      <w:r w:rsidRPr="00636D96">
        <w:rPr>
          <w:rFonts w:ascii="Frutiger LT Pro 65 Bold" w:hAnsi="Frutiger LT Pro 65 Bold"/>
          <w:color w:val="00567A"/>
          <w:sz w:val="20"/>
          <w:szCs w:val="20"/>
        </w:rPr>
        <w:t>will be notified</w:t>
      </w:r>
      <w:proofErr w:type="gramEnd"/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 if the reviewers have any questions </w:t>
      </w:r>
      <w:r w:rsidR="00D808DA" w:rsidRPr="00636D96">
        <w:rPr>
          <w:rFonts w:ascii="Frutiger LT Pro 65 Bold" w:hAnsi="Frutiger LT Pro 65 Bold"/>
          <w:color w:val="00567A"/>
          <w:sz w:val="20"/>
          <w:szCs w:val="20"/>
        </w:rPr>
        <w:t xml:space="preserve">about the project 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and prior to your project posting to the </w:t>
      </w:r>
      <w:r w:rsidR="00D808DA" w:rsidRPr="00636D96">
        <w:rPr>
          <w:rFonts w:ascii="Frutiger LT Pro 65 Bold" w:hAnsi="Frutiger LT Pro 65 Bold"/>
          <w:color w:val="00567A"/>
          <w:sz w:val="20"/>
          <w:szCs w:val="20"/>
        </w:rPr>
        <w:t xml:space="preserve">AUA 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website. </w:t>
      </w:r>
      <w:r w:rsidR="00621DAA">
        <w:rPr>
          <w:rFonts w:ascii="Frutiger LT Pro 65 Bold" w:hAnsi="Frutiger LT Pro 65 Bold"/>
          <w:color w:val="00567A"/>
          <w:sz w:val="20"/>
          <w:szCs w:val="20"/>
        </w:rPr>
        <w:t xml:space="preserve">E-QIPS Works-in-Progress will remain on the AUA website for twelve months, unless requested otherwise by the original poster. 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Please direct any questions </w:t>
      </w:r>
      <w:r w:rsidR="00951818">
        <w:rPr>
          <w:rFonts w:ascii="Frutiger LT Pro 65 Bold" w:hAnsi="Frutiger LT Pro 65 Bold"/>
          <w:color w:val="00567A"/>
          <w:sz w:val="20"/>
          <w:szCs w:val="20"/>
        </w:rPr>
        <w:t xml:space="preserve">about the submission process or E-QIPS in general 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to </w:t>
      </w:r>
      <w:hyperlink r:id="rId8" w:history="1">
        <w:r w:rsidRPr="00636D96">
          <w:rPr>
            <w:rStyle w:val="Hyperlink"/>
            <w:rFonts w:ascii="Frutiger LT Pro 65 Bold" w:hAnsi="Frutiger LT Pro 65 Bold"/>
            <w:sz w:val="20"/>
            <w:szCs w:val="20"/>
          </w:rPr>
          <w:t>quality@auanet.org</w:t>
        </w:r>
      </w:hyperlink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. </w:t>
      </w:r>
    </w:p>
    <w:p w14:paraId="5C36F85C" w14:textId="77777777" w:rsidR="00674D71" w:rsidRPr="00D96BBA" w:rsidRDefault="00674D71" w:rsidP="009B48AA">
      <w:pPr>
        <w:rPr>
          <w:rFonts w:ascii="Frutiger LT Pro 45 Light" w:hAnsi="Frutiger LT Pro 45 Light"/>
          <w:sz w:val="22"/>
          <w:szCs w:val="22"/>
        </w:rPr>
      </w:pPr>
    </w:p>
    <w:p w14:paraId="264970F1" w14:textId="6348755B" w:rsidR="00951818" w:rsidRDefault="00951818" w:rsidP="00951818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Frutiger LT Pro 45 Light" w:hAnsi="Frutiger LT Pro 45 Light" w:cs="Segoe UI"/>
          <w:color w:val="000000"/>
          <w:sz w:val="22"/>
          <w:szCs w:val="22"/>
        </w:rPr>
      </w:pPr>
      <w:r>
        <w:rPr>
          <w:rFonts w:ascii="Frutiger LT Pro 45 Light" w:hAnsi="Frutiger LT Pro 45 Light" w:cs="Segoe UI"/>
          <w:color w:val="000000"/>
          <w:sz w:val="22"/>
          <w:szCs w:val="22"/>
        </w:rPr>
        <w:t>Name and credentials:</w:t>
      </w:r>
    </w:p>
    <w:p w14:paraId="48CC3621" w14:textId="77777777" w:rsidR="00951818" w:rsidRPr="00951818" w:rsidRDefault="00951818" w:rsidP="00951818">
      <w:pPr>
        <w:pStyle w:val="ListParagraph"/>
        <w:autoSpaceDE w:val="0"/>
        <w:autoSpaceDN w:val="0"/>
        <w:adjustRightInd w:val="0"/>
        <w:ind w:left="360"/>
        <w:rPr>
          <w:rFonts w:ascii="Frutiger LT Pro 45 Light" w:hAnsi="Frutiger LT Pro 45 Light" w:cs="Segoe UI"/>
          <w:color w:val="000000"/>
          <w:sz w:val="22"/>
          <w:szCs w:val="22"/>
        </w:rPr>
      </w:pPr>
    </w:p>
    <w:p w14:paraId="66AA8ED2" w14:textId="7E849B48" w:rsidR="00951818" w:rsidRDefault="00951818" w:rsidP="00951818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Frutiger LT Pro 45 Light" w:hAnsi="Frutiger LT Pro 45 Light" w:cs="Segoe UI"/>
          <w:color w:val="000000"/>
          <w:sz w:val="22"/>
          <w:szCs w:val="22"/>
        </w:rPr>
      </w:pPr>
      <w:r>
        <w:rPr>
          <w:rFonts w:ascii="Frutiger LT Pro 45 Light" w:hAnsi="Frutiger LT Pro 45 Light" w:cs="Segoe UI"/>
          <w:color w:val="000000"/>
          <w:sz w:val="22"/>
          <w:szCs w:val="22"/>
        </w:rPr>
        <w:t>Email address:</w:t>
      </w:r>
      <w:r w:rsidRPr="00951818">
        <w:rPr>
          <w:rFonts w:ascii="Frutiger LT Pro 45 Light" w:hAnsi="Frutiger LT Pro 45 Light" w:cs="Segoe UI"/>
          <w:color w:val="000000"/>
          <w:sz w:val="22"/>
          <w:szCs w:val="22"/>
        </w:rPr>
        <w:t xml:space="preserve"> </w:t>
      </w:r>
    </w:p>
    <w:p w14:paraId="4409DDD5" w14:textId="77777777" w:rsidR="00951818" w:rsidRPr="00951818" w:rsidRDefault="00951818" w:rsidP="00951818">
      <w:pPr>
        <w:pStyle w:val="ListParagraph"/>
        <w:rPr>
          <w:rFonts w:ascii="Frutiger LT Pro 45 Light" w:hAnsi="Frutiger LT Pro 45 Light" w:cs="Segoe UI"/>
          <w:color w:val="000000"/>
          <w:sz w:val="22"/>
          <w:szCs w:val="22"/>
        </w:rPr>
      </w:pPr>
    </w:p>
    <w:p w14:paraId="4C0DAF46" w14:textId="0B72F7F4" w:rsidR="00951818" w:rsidRPr="00951818" w:rsidRDefault="00951818" w:rsidP="0095181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rPr>
          <w:rFonts w:ascii="Frutiger LT Pro 45 Light" w:hAnsi="Frutiger LT Pro 45 Light" w:cs="Segoe UI"/>
          <w:color w:val="000000"/>
          <w:sz w:val="22"/>
          <w:szCs w:val="22"/>
        </w:rPr>
      </w:pPr>
      <w:r>
        <w:rPr>
          <w:rFonts w:ascii="Frutiger LT Pro 45 Light" w:hAnsi="Frutiger LT Pro 45 Light" w:cs="Segoe UI"/>
          <w:color w:val="000000"/>
          <w:sz w:val="22"/>
          <w:szCs w:val="22"/>
        </w:rPr>
        <w:t>Practice or i</w:t>
      </w:r>
      <w:r w:rsidRPr="00951818">
        <w:rPr>
          <w:rFonts w:ascii="Frutiger LT Pro 45 Light" w:hAnsi="Frutiger LT Pro 45 Light" w:cs="Segoe UI"/>
          <w:color w:val="000000"/>
          <w:sz w:val="22"/>
          <w:szCs w:val="22"/>
        </w:rPr>
        <w:t>nstitution:</w:t>
      </w:r>
    </w:p>
    <w:p w14:paraId="4602B1B1" w14:textId="77777777" w:rsidR="00951818" w:rsidRPr="00951818" w:rsidRDefault="00951818" w:rsidP="00951818">
      <w:pPr>
        <w:pStyle w:val="ListParagraph"/>
        <w:autoSpaceDE w:val="0"/>
        <w:autoSpaceDN w:val="0"/>
        <w:adjustRightInd w:val="0"/>
        <w:ind w:left="360"/>
        <w:rPr>
          <w:rFonts w:ascii="Segoe UI" w:hAnsi="Segoe UI" w:cs="Segoe UI"/>
          <w:color w:val="000000"/>
          <w:sz w:val="21"/>
          <w:szCs w:val="21"/>
        </w:rPr>
      </w:pPr>
    </w:p>
    <w:p w14:paraId="1DD2852B" w14:textId="71C9D2D8" w:rsidR="00D96BBA" w:rsidRDefault="009B48AA" w:rsidP="00CF142A">
      <w:pPr>
        <w:pStyle w:val="ListParagraph"/>
        <w:numPr>
          <w:ilvl w:val="0"/>
          <w:numId w:val="11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t>What is the title of the project?</w:t>
      </w:r>
    </w:p>
    <w:p w14:paraId="65E54191" w14:textId="77777777" w:rsidR="00CF142A" w:rsidRPr="00CF142A" w:rsidRDefault="00CF142A" w:rsidP="00CF142A">
      <w:pPr>
        <w:pStyle w:val="ListParagraph"/>
        <w:spacing w:before="0" w:after="160" w:line="259" w:lineRule="auto"/>
        <w:ind w:left="360"/>
        <w:rPr>
          <w:rFonts w:ascii="Frutiger LT Pro 45 Light" w:hAnsi="Frutiger LT Pro 45 Light"/>
          <w:sz w:val="22"/>
          <w:szCs w:val="22"/>
        </w:rPr>
      </w:pPr>
    </w:p>
    <w:p w14:paraId="23894ACF" w14:textId="5BB1893F" w:rsidR="00CF142A" w:rsidRDefault="00D96BBA" w:rsidP="00CF142A">
      <w:pPr>
        <w:pStyle w:val="ListParagraph"/>
        <w:numPr>
          <w:ilvl w:val="0"/>
          <w:numId w:val="11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  <w:r>
        <w:rPr>
          <w:rFonts w:ascii="Frutiger LT Pro 45 Light" w:hAnsi="Frutiger LT Pro 45 Light"/>
          <w:sz w:val="22"/>
          <w:szCs w:val="22"/>
        </w:rPr>
        <w:t>Please provide a brief description of the project (2-3 sentences).</w:t>
      </w:r>
    </w:p>
    <w:p w14:paraId="44EB0B15" w14:textId="77777777" w:rsidR="00CF142A" w:rsidRPr="00CF142A" w:rsidRDefault="00CF142A" w:rsidP="00CF142A">
      <w:pPr>
        <w:pStyle w:val="ListParagraph"/>
        <w:spacing w:before="0" w:after="160" w:line="259" w:lineRule="auto"/>
        <w:ind w:left="360"/>
        <w:rPr>
          <w:rFonts w:ascii="Frutiger LT Pro 45 Light" w:hAnsi="Frutiger LT Pro 45 Light"/>
          <w:sz w:val="22"/>
          <w:szCs w:val="22"/>
        </w:rPr>
      </w:pPr>
    </w:p>
    <w:p w14:paraId="7DBB3CEE" w14:textId="0BE0FA69" w:rsidR="00CF142A" w:rsidRPr="00CF142A" w:rsidRDefault="009B48AA" w:rsidP="00CF142A">
      <w:pPr>
        <w:pStyle w:val="ListParagraph"/>
        <w:numPr>
          <w:ilvl w:val="0"/>
          <w:numId w:val="11"/>
        </w:numPr>
        <w:spacing w:before="0" w:after="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t>What is the quality or safety problem?</w:t>
      </w:r>
    </w:p>
    <w:p w14:paraId="1A5D05FB" w14:textId="77777777" w:rsidR="00CF142A" w:rsidRPr="00CF142A" w:rsidRDefault="00CF142A" w:rsidP="00CF142A">
      <w:pPr>
        <w:pStyle w:val="ListParagraph"/>
        <w:spacing w:before="0" w:after="0" w:line="259" w:lineRule="auto"/>
        <w:ind w:left="360"/>
        <w:rPr>
          <w:rFonts w:ascii="Frutiger LT Pro 45 Light" w:hAnsi="Frutiger LT Pro 45 Light"/>
          <w:sz w:val="22"/>
          <w:szCs w:val="22"/>
        </w:rPr>
      </w:pPr>
    </w:p>
    <w:p w14:paraId="495C237E" w14:textId="17A30093" w:rsidR="009B48AA" w:rsidRDefault="009B48AA" w:rsidP="00CF142A">
      <w:pPr>
        <w:pStyle w:val="ListParagraph"/>
        <w:numPr>
          <w:ilvl w:val="0"/>
          <w:numId w:val="11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t>What is the gap between current and ideal practice? What evidence currently exists? What framework or theory is available to guide your work?</w:t>
      </w:r>
    </w:p>
    <w:p w14:paraId="6359C5E4" w14:textId="77777777" w:rsidR="00CF142A" w:rsidRPr="00CF142A" w:rsidRDefault="00CF142A" w:rsidP="00CF142A">
      <w:pPr>
        <w:pStyle w:val="ListParagraph"/>
        <w:spacing w:before="0" w:after="160" w:line="259" w:lineRule="auto"/>
        <w:ind w:left="360"/>
        <w:rPr>
          <w:rFonts w:ascii="Frutiger LT Pro 45 Light" w:hAnsi="Frutiger LT Pro 45 Light"/>
          <w:sz w:val="22"/>
          <w:szCs w:val="22"/>
        </w:rPr>
      </w:pPr>
    </w:p>
    <w:p w14:paraId="6570FBAA" w14:textId="48D0D491" w:rsidR="009B48AA" w:rsidRDefault="009B48AA" w:rsidP="00CF142A">
      <w:pPr>
        <w:pStyle w:val="ListParagraph"/>
        <w:numPr>
          <w:ilvl w:val="0"/>
          <w:numId w:val="11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t>What is the objective? What are the specific aims?</w:t>
      </w:r>
    </w:p>
    <w:p w14:paraId="0E77AC73" w14:textId="77777777" w:rsidR="00CF142A" w:rsidRPr="00CF142A" w:rsidRDefault="00CF142A" w:rsidP="00CF142A">
      <w:pPr>
        <w:pStyle w:val="ListParagraph"/>
        <w:spacing w:before="0" w:after="160" w:line="259" w:lineRule="auto"/>
        <w:ind w:left="360"/>
        <w:rPr>
          <w:rFonts w:ascii="Frutiger LT Pro 45 Light" w:hAnsi="Frutiger LT Pro 45 Light"/>
          <w:sz w:val="22"/>
          <w:szCs w:val="22"/>
        </w:rPr>
      </w:pPr>
    </w:p>
    <w:p w14:paraId="1FC9120A" w14:textId="76D78442" w:rsidR="00DA75D3" w:rsidRPr="00DA75D3" w:rsidRDefault="00DA75D3" w:rsidP="00DA75D3">
      <w:pPr>
        <w:pStyle w:val="ListParagraph"/>
        <w:numPr>
          <w:ilvl w:val="0"/>
          <w:numId w:val="11"/>
        </w:numPr>
        <w:rPr>
          <w:rFonts w:ascii="Frutiger LT Pro 45 Light" w:hAnsi="Frutiger LT Pro 45 Light"/>
          <w:sz w:val="22"/>
          <w:szCs w:val="22"/>
        </w:rPr>
      </w:pPr>
      <w:r w:rsidRPr="00DA75D3">
        <w:rPr>
          <w:rFonts w:ascii="Frutiger LT Pro 45 Light" w:hAnsi="Frutiger LT Pro 45 Light"/>
          <w:sz w:val="22"/>
          <w:szCs w:val="22"/>
        </w:rPr>
        <w:t xml:space="preserve">What is the proposed intervention? What are the needs (people, processes, policies, etc.) to complete this project? What are the important workplace contextual or cultural considerations? </w:t>
      </w:r>
    </w:p>
    <w:p w14:paraId="008D8968" w14:textId="77777777" w:rsidR="009B48AA" w:rsidRPr="00D96BBA" w:rsidRDefault="009B48AA" w:rsidP="009B48AA">
      <w:pPr>
        <w:pStyle w:val="ListParagraph"/>
        <w:ind w:left="360"/>
        <w:rPr>
          <w:rFonts w:ascii="Frutiger LT Pro 45 Light" w:hAnsi="Frutiger LT Pro 45 Light"/>
          <w:sz w:val="22"/>
          <w:szCs w:val="22"/>
        </w:rPr>
      </w:pPr>
    </w:p>
    <w:p w14:paraId="50DD178C" w14:textId="2A258184" w:rsidR="009B48AA" w:rsidRPr="00D96BBA" w:rsidRDefault="009B48AA" w:rsidP="009B48AA">
      <w:pPr>
        <w:pStyle w:val="ListParagraph"/>
        <w:numPr>
          <w:ilvl w:val="0"/>
          <w:numId w:val="11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lastRenderedPageBreak/>
        <w:t xml:space="preserve">What </w:t>
      </w:r>
      <w:r w:rsidR="00DA75D3">
        <w:rPr>
          <w:rFonts w:ascii="Frutiger LT Pro 45 Light" w:hAnsi="Frutiger LT Pro 45 Light"/>
          <w:sz w:val="22"/>
          <w:szCs w:val="22"/>
        </w:rPr>
        <w:t>are</w:t>
      </w:r>
      <w:r w:rsidRPr="00D96BBA">
        <w:rPr>
          <w:rFonts w:ascii="Frutiger LT Pro 45 Light" w:hAnsi="Frutiger LT Pro 45 Light"/>
          <w:sz w:val="22"/>
          <w:szCs w:val="22"/>
        </w:rPr>
        <w:t xml:space="preserve"> your measures of success? How </w:t>
      </w:r>
      <w:r w:rsidR="00DA75D3">
        <w:rPr>
          <w:rFonts w:ascii="Frutiger LT Pro 45 Light" w:hAnsi="Frutiger LT Pro 45 Light"/>
          <w:sz w:val="22"/>
          <w:szCs w:val="22"/>
        </w:rPr>
        <w:t>will</w:t>
      </w:r>
      <w:r w:rsidRPr="00D96BBA">
        <w:rPr>
          <w:rFonts w:ascii="Frutiger LT Pro 45 Light" w:hAnsi="Frutiger LT Pro 45 Light"/>
          <w:sz w:val="22"/>
          <w:szCs w:val="22"/>
        </w:rPr>
        <w:t xml:space="preserve"> you analyze your data? How </w:t>
      </w:r>
      <w:r w:rsidR="00DA75D3">
        <w:rPr>
          <w:rFonts w:ascii="Frutiger LT Pro 45 Light" w:hAnsi="Frutiger LT Pro 45 Light"/>
          <w:sz w:val="22"/>
          <w:szCs w:val="22"/>
        </w:rPr>
        <w:t>will</w:t>
      </w:r>
      <w:r w:rsidRPr="00D96BBA">
        <w:rPr>
          <w:rFonts w:ascii="Frutiger LT Pro 45 Light" w:hAnsi="Frutiger LT Pro 45 Light"/>
          <w:sz w:val="22"/>
          <w:szCs w:val="22"/>
        </w:rPr>
        <w:t xml:space="preserve"> you determine that change has happened and </w:t>
      </w:r>
      <w:r w:rsidR="00CF142A">
        <w:rPr>
          <w:rFonts w:ascii="Frutiger LT Pro 45 Light" w:hAnsi="Frutiger LT Pro 45 Light"/>
          <w:sz w:val="22"/>
          <w:szCs w:val="22"/>
        </w:rPr>
        <w:t>that it</w:t>
      </w:r>
      <w:r w:rsidRPr="00D96BBA">
        <w:rPr>
          <w:rFonts w:ascii="Frutiger LT Pro 45 Light" w:hAnsi="Frutiger LT Pro 45 Light"/>
          <w:sz w:val="22"/>
          <w:szCs w:val="22"/>
        </w:rPr>
        <w:t xml:space="preserve"> </w:t>
      </w:r>
      <w:proofErr w:type="gramStart"/>
      <w:r w:rsidRPr="00D96BBA">
        <w:rPr>
          <w:rFonts w:ascii="Frutiger LT Pro 45 Light" w:hAnsi="Frutiger LT Pro 45 Light"/>
          <w:sz w:val="22"/>
          <w:szCs w:val="22"/>
        </w:rPr>
        <w:t>was related</w:t>
      </w:r>
      <w:proofErr w:type="gramEnd"/>
      <w:r w:rsidRPr="00D96BBA">
        <w:rPr>
          <w:rFonts w:ascii="Frutiger LT Pro 45 Light" w:hAnsi="Frutiger LT Pro 45 Light"/>
          <w:sz w:val="22"/>
          <w:szCs w:val="22"/>
        </w:rPr>
        <w:t xml:space="preserve"> to your intervention? </w:t>
      </w:r>
    </w:p>
    <w:p w14:paraId="4CDD3B9D" w14:textId="77777777" w:rsidR="009B48AA" w:rsidRPr="00D96BBA" w:rsidRDefault="009B48AA" w:rsidP="009B48AA">
      <w:pPr>
        <w:pStyle w:val="ListParagraph"/>
        <w:ind w:left="360"/>
        <w:rPr>
          <w:rFonts w:ascii="Frutiger LT Pro 45 Light" w:hAnsi="Frutiger LT Pro 45 Light"/>
          <w:sz w:val="22"/>
          <w:szCs w:val="22"/>
        </w:rPr>
      </w:pPr>
    </w:p>
    <w:p w14:paraId="0B09B850" w14:textId="52FF1A8F" w:rsidR="00CF142A" w:rsidRPr="00CF142A" w:rsidRDefault="009B48AA" w:rsidP="00CF142A">
      <w:pPr>
        <w:pStyle w:val="ListParagraph"/>
        <w:numPr>
          <w:ilvl w:val="0"/>
          <w:numId w:val="11"/>
        </w:numPr>
        <w:spacing w:before="0" w:after="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t xml:space="preserve">What </w:t>
      </w:r>
      <w:r w:rsidR="00DA75D3">
        <w:rPr>
          <w:rFonts w:ascii="Frutiger LT Pro 45 Light" w:hAnsi="Frutiger LT Pro 45 Light"/>
          <w:sz w:val="22"/>
          <w:szCs w:val="22"/>
        </w:rPr>
        <w:t>are</w:t>
      </w:r>
      <w:r w:rsidRPr="00D96BBA">
        <w:rPr>
          <w:rFonts w:ascii="Frutiger LT Pro 45 Light" w:hAnsi="Frutiger LT Pro 45 Light"/>
          <w:sz w:val="22"/>
          <w:szCs w:val="22"/>
        </w:rPr>
        <w:t xml:space="preserve"> the</w:t>
      </w:r>
      <w:r w:rsidR="00DA75D3">
        <w:rPr>
          <w:rFonts w:ascii="Frutiger LT Pro 45 Light" w:hAnsi="Frutiger LT Pro 45 Light"/>
          <w:sz w:val="22"/>
          <w:szCs w:val="22"/>
        </w:rPr>
        <w:t xml:space="preserve"> expected</w:t>
      </w:r>
      <w:r w:rsidRPr="00D96BBA">
        <w:rPr>
          <w:rFonts w:ascii="Frutiger LT Pro 45 Light" w:hAnsi="Frutiger LT Pro 45 Light"/>
          <w:sz w:val="22"/>
          <w:szCs w:val="22"/>
        </w:rPr>
        <w:t xml:space="preserve"> outcomes? </w:t>
      </w:r>
      <w:r w:rsidR="00DA75D3">
        <w:rPr>
          <w:rFonts w:ascii="Frutiger LT Pro 45 Light" w:hAnsi="Frutiger LT Pro 45 Light"/>
          <w:sz w:val="22"/>
          <w:szCs w:val="22"/>
        </w:rPr>
        <w:t>What are the potential</w:t>
      </w:r>
      <w:r w:rsidRPr="00D96BBA">
        <w:rPr>
          <w:rFonts w:ascii="Frutiger LT Pro 45 Light" w:hAnsi="Frutiger LT Pro 45 Light"/>
          <w:sz w:val="22"/>
          <w:szCs w:val="22"/>
        </w:rPr>
        <w:t xml:space="preserve"> unintended consequences?</w:t>
      </w:r>
    </w:p>
    <w:p w14:paraId="20A8E945" w14:textId="77777777" w:rsidR="00CF142A" w:rsidRPr="00CF142A" w:rsidRDefault="00CF142A" w:rsidP="00CF142A">
      <w:pPr>
        <w:pStyle w:val="ListParagraph"/>
        <w:spacing w:before="0" w:after="0" w:line="259" w:lineRule="auto"/>
        <w:ind w:left="360"/>
        <w:rPr>
          <w:rFonts w:ascii="Frutiger LT Pro 45 Light" w:hAnsi="Frutiger LT Pro 45 Light"/>
          <w:sz w:val="22"/>
          <w:szCs w:val="22"/>
        </w:rPr>
      </w:pPr>
    </w:p>
    <w:p w14:paraId="7259FE6E" w14:textId="69F629C7" w:rsidR="00CF142A" w:rsidRPr="00CF142A" w:rsidRDefault="00DA75D3" w:rsidP="00CF142A">
      <w:pPr>
        <w:pStyle w:val="ListParagraph"/>
        <w:numPr>
          <w:ilvl w:val="0"/>
          <w:numId w:val="11"/>
        </w:numPr>
        <w:spacing w:before="0" w:after="0" w:line="259" w:lineRule="auto"/>
        <w:rPr>
          <w:rFonts w:ascii="Frutiger LT Pro 45 Light" w:hAnsi="Frutiger LT Pro 45 Light"/>
          <w:sz w:val="22"/>
          <w:szCs w:val="22"/>
        </w:rPr>
      </w:pPr>
      <w:r>
        <w:rPr>
          <w:rFonts w:ascii="Frutiger LT Pro 45 Light" w:hAnsi="Frutiger LT Pro 45 Light"/>
          <w:sz w:val="22"/>
          <w:szCs w:val="22"/>
        </w:rPr>
        <w:t>What will be</w:t>
      </w:r>
      <w:r w:rsidR="009B48AA" w:rsidRPr="00D96BBA">
        <w:rPr>
          <w:rFonts w:ascii="Frutiger LT Pro 45 Light" w:hAnsi="Frutiger LT Pro 45 Light"/>
          <w:sz w:val="22"/>
          <w:szCs w:val="22"/>
        </w:rPr>
        <w:t xml:space="preserve"> the impact of the practice change locally? How </w:t>
      </w:r>
      <w:proofErr w:type="gramStart"/>
      <w:r w:rsidR="009B48AA" w:rsidRPr="00D96BBA">
        <w:rPr>
          <w:rFonts w:ascii="Frutiger LT Pro 45 Light" w:hAnsi="Frutiger LT Pro 45 Light"/>
          <w:sz w:val="22"/>
          <w:szCs w:val="22"/>
        </w:rPr>
        <w:t>can this intervention/change potentially be scaled</w:t>
      </w:r>
      <w:proofErr w:type="gramEnd"/>
      <w:r w:rsidR="009B48AA" w:rsidRPr="00D96BBA">
        <w:rPr>
          <w:rFonts w:ascii="Frutiger LT Pro 45 Light" w:hAnsi="Frutiger LT Pro 45 Light"/>
          <w:sz w:val="22"/>
          <w:szCs w:val="22"/>
        </w:rPr>
        <w:t xml:space="preserve"> to improve practice nationally?</w:t>
      </w:r>
    </w:p>
    <w:p w14:paraId="1435E334" w14:textId="77777777" w:rsidR="00CF142A" w:rsidRPr="00CF142A" w:rsidRDefault="00CF142A" w:rsidP="00CF142A">
      <w:pPr>
        <w:pStyle w:val="ListParagraph"/>
        <w:spacing w:before="0" w:after="0" w:line="259" w:lineRule="auto"/>
        <w:ind w:left="360"/>
        <w:rPr>
          <w:rFonts w:ascii="Frutiger LT Pro 45 Light" w:hAnsi="Frutiger LT Pro 45 Light"/>
          <w:sz w:val="22"/>
          <w:szCs w:val="22"/>
        </w:rPr>
      </w:pPr>
    </w:p>
    <w:p w14:paraId="4F2CD3C8" w14:textId="56BACC3D" w:rsidR="009B48AA" w:rsidRDefault="009B48AA" w:rsidP="009B48AA">
      <w:pPr>
        <w:pStyle w:val="ListParagraph"/>
        <w:numPr>
          <w:ilvl w:val="0"/>
          <w:numId w:val="11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t xml:space="preserve">How can you sustain the change?  </w:t>
      </w:r>
    </w:p>
    <w:p w14:paraId="6F261414" w14:textId="77777777" w:rsidR="001F4B70" w:rsidRPr="001F4B70" w:rsidRDefault="001F4B70" w:rsidP="001F4B70">
      <w:pPr>
        <w:pStyle w:val="ListParagraph"/>
        <w:rPr>
          <w:rFonts w:ascii="Frutiger LT Pro 45 Light" w:hAnsi="Frutiger LT Pro 45 Light"/>
          <w:sz w:val="22"/>
          <w:szCs w:val="22"/>
        </w:rPr>
      </w:pPr>
    </w:p>
    <w:p w14:paraId="573A3592" w14:textId="05E81C9D" w:rsidR="001F4B70" w:rsidRDefault="001F4B70" w:rsidP="009B48AA">
      <w:pPr>
        <w:pStyle w:val="ListParagraph"/>
        <w:numPr>
          <w:ilvl w:val="0"/>
          <w:numId w:val="11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  <w:r>
        <w:rPr>
          <w:rFonts w:ascii="Frutiger LT Pro 45 Light" w:hAnsi="Frutiger LT Pro 45 Light"/>
          <w:sz w:val="22"/>
          <w:szCs w:val="22"/>
        </w:rPr>
        <w:t>References</w:t>
      </w:r>
    </w:p>
    <w:p w14:paraId="3B28C8C3" w14:textId="77777777" w:rsidR="001F4B70" w:rsidRPr="001F4B70" w:rsidRDefault="001F4B70" w:rsidP="001F4B70">
      <w:pPr>
        <w:pStyle w:val="ListParagraph"/>
        <w:rPr>
          <w:rFonts w:ascii="Frutiger LT Pro 45 Light" w:hAnsi="Frutiger LT Pro 45 Light"/>
          <w:sz w:val="22"/>
          <w:szCs w:val="22"/>
        </w:rPr>
      </w:pPr>
    </w:p>
    <w:p w14:paraId="349E622B" w14:textId="77777777" w:rsidR="001F4B70" w:rsidRPr="00DA75D3" w:rsidRDefault="001F4B70" w:rsidP="001F4B70">
      <w:pPr>
        <w:pStyle w:val="ListParagraph"/>
        <w:spacing w:before="0" w:after="160" w:line="259" w:lineRule="auto"/>
        <w:ind w:left="360"/>
        <w:rPr>
          <w:rFonts w:ascii="Frutiger LT Pro 45 Light" w:hAnsi="Frutiger LT Pro 45 Light"/>
          <w:sz w:val="22"/>
          <w:szCs w:val="22"/>
        </w:rPr>
      </w:pPr>
      <w:bookmarkStart w:id="0" w:name="_GoBack"/>
      <w:bookmarkEnd w:id="0"/>
    </w:p>
    <w:sectPr w:rsidR="001F4B70" w:rsidRPr="00DA75D3" w:rsidSect="00D8136A">
      <w:headerReference w:type="default" r:id="rId9"/>
      <w:pgSz w:w="12240" w:h="15840"/>
      <w:pgMar w:top="3087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BD37F3" w14:textId="77777777" w:rsidR="00DC6256" w:rsidRDefault="00DC6256" w:rsidP="00D8136A">
      <w:r>
        <w:separator/>
      </w:r>
    </w:p>
  </w:endnote>
  <w:endnote w:type="continuationSeparator" w:id="0">
    <w:p w14:paraId="7B9E4C96" w14:textId="77777777" w:rsidR="00DC6256" w:rsidRDefault="00DC6256" w:rsidP="00D813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Pro 65 Bold">
    <w:panose1 w:val="020B0803030504020204"/>
    <w:charset w:val="00"/>
    <w:family w:val="swiss"/>
    <w:notTrueType/>
    <w:pitch w:val="variable"/>
    <w:sig w:usb0="800000AF" w:usb1="5000204A" w:usb2="00000000" w:usb3="00000000" w:csb0="0000009B" w:csb1="00000000"/>
  </w:font>
  <w:font w:name="Frutiger LT Pro 45 Light">
    <w:altName w:val="Frutiger LT Pro 45 Light"/>
    <w:panose1 w:val="020B0403030504020204"/>
    <w:charset w:val="00"/>
    <w:family w:val="swiss"/>
    <w:notTrueType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FD0FCB" w14:textId="77777777" w:rsidR="00DC6256" w:rsidRDefault="00DC6256" w:rsidP="00D8136A">
      <w:r>
        <w:separator/>
      </w:r>
    </w:p>
  </w:footnote>
  <w:footnote w:type="continuationSeparator" w:id="0">
    <w:p w14:paraId="01F14343" w14:textId="77777777" w:rsidR="00DC6256" w:rsidRDefault="00DC6256" w:rsidP="00D813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96E4D0" w14:textId="3E21C3F9" w:rsidR="00D8136A" w:rsidRDefault="00D8136A" w:rsidP="00CB1CE9">
    <w:pPr>
      <w:pStyle w:val="Header"/>
      <w:tabs>
        <w:tab w:val="clear" w:pos="4680"/>
        <w:tab w:val="clear" w:pos="9360"/>
        <w:tab w:val="left" w:pos="141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42FD79E1" wp14:editId="14A7B104">
          <wp:simplePos x="0" y="0"/>
          <wp:positionH relativeFrom="column">
            <wp:posOffset>-711200</wp:posOffset>
          </wp:positionH>
          <wp:positionV relativeFrom="paragraph">
            <wp:posOffset>-254000</wp:posOffset>
          </wp:positionV>
          <wp:extent cx="7363538" cy="2599267"/>
          <wp:effectExtent l="0" t="0" r="2540" b="4445"/>
          <wp:wrapNone/>
          <wp:docPr id="2" name="Picture 2" descr="Graphical user interface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applicati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60545" cy="2633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B1CE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34293"/>
    <w:multiLevelType w:val="hybridMultilevel"/>
    <w:tmpl w:val="2FA094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A726C"/>
    <w:multiLevelType w:val="hybridMultilevel"/>
    <w:tmpl w:val="633EDD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806CB"/>
    <w:multiLevelType w:val="hybridMultilevel"/>
    <w:tmpl w:val="FAD456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" w15:restartNumberingAfterBreak="0">
    <w:nsid w:val="0C1D6D5A"/>
    <w:multiLevelType w:val="hybridMultilevel"/>
    <w:tmpl w:val="A64A0C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62676F"/>
    <w:multiLevelType w:val="hybridMultilevel"/>
    <w:tmpl w:val="5B649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C3DFC"/>
    <w:multiLevelType w:val="hybridMultilevel"/>
    <w:tmpl w:val="9A7CF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656347"/>
    <w:multiLevelType w:val="hybridMultilevel"/>
    <w:tmpl w:val="C24C7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E83E85"/>
    <w:multiLevelType w:val="hybridMultilevel"/>
    <w:tmpl w:val="9FCE4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1A83F8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0319B"/>
    <w:multiLevelType w:val="hybridMultilevel"/>
    <w:tmpl w:val="8C844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E6DC5"/>
    <w:multiLevelType w:val="hybridMultilevel"/>
    <w:tmpl w:val="161211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F522FE"/>
    <w:multiLevelType w:val="hybridMultilevel"/>
    <w:tmpl w:val="407AF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A36A70"/>
    <w:multiLevelType w:val="hybridMultilevel"/>
    <w:tmpl w:val="5F56B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831D10"/>
    <w:multiLevelType w:val="hybridMultilevel"/>
    <w:tmpl w:val="56243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4"/>
  </w:num>
  <w:num w:numId="5">
    <w:abstractNumId w:val="12"/>
  </w:num>
  <w:num w:numId="6">
    <w:abstractNumId w:val="7"/>
  </w:num>
  <w:num w:numId="7">
    <w:abstractNumId w:val="9"/>
  </w:num>
  <w:num w:numId="8">
    <w:abstractNumId w:val="3"/>
  </w:num>
  <w:num w:numId="9">
    <w:abstractNumId w:val="11"/>
  </w:num>
  <w:num w:numId="10">
    <w:abstractNumId w:val="6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jKxMDE1NTexMDNX0lEKTi0uzszPAykwqQUAgxnY8CwAAAA="/>
  </w:docVars>
  <w:rsids>
    <w:rsidRoot w:val="00D8136A"/>
    <w:rsid w:val="0009574C"/>
    <w:rsid w:val="00106414"/>
    <w:rsid w:val="001F4B70"/>
    <w:rsid w:val="0027193B"/>
    <w:rsid w:val="002D301B"/>
    <w:rsid w:val="002F565D"/>
    <w:rsid w:val="002F7D2C"/>
    <w:rsid w:val="003476AA"/>
    <w:rsid w:val="004079EC"/>
    <w:rsid w:val="0044010C"/>
    <w:rsid w:val="00466A2A"/>
    <w:rsid w:val="00491AA5"/>
    <w:rsid w:val="005308A2"/>
    <w:rsid w:val="0054348A"/>
    <w:rsid w:val="00610BBA"/>
    <w:rsid w:val="00612807"/>
    <w:rsid w:val="00621DAA"/>
    <w:rsid w:val="00636D96"/>
    <w:rsid w:val="0064549F"/>
    <w:rsid w:val="00661A83"/>
    <w:rsid w:val="00674D71"/>
    <w:rsid w:val="006A3921"/>
    <w:rsid w:val="006F033B"/>
    <w:rsid w:val="00747420"/>
    <w:rsid w:val="007C03E5"/>
    <w:rsid w:val="007D7CB8"/>
    <w:rsid w:val="00834914"/>
    <w:rsid w:val="00862BDB"/>
    <w:rsid w:val="00921D09"/>
    <w:rsid w:val="0092402E"/>
    <w:rsid w:val="00951818"/>
    <w:rsid w:val="009B043E"/>
    <w:rsid w:val="009B48AA"/>
    <w:rsid w:val="009C76D8"/>
    <w:rsid w:val="00A06394"/>
    <w:rsid w:val="00A34D71"/>
    <w:rsid w:val="00A351C3"/>
    <w:rsid w:val="00A538A6"/>
    <w:rsid w:val="00AC6653"/>
    <w:rsid w:val="00B12CED"/>
    <w:rsid w:val="00B7126A"/>
    <w:rsid w:val="00B94792"/>
    <w:rsid w:val="00BA1FBE"/>
    <w:rsid w:val="00BD5680"/>
    <w:rsid w:val="00C9329B"/>
    <w:rsid w:val="00CA74AD"/>
    <w:rsid w:val="00CB0CBB"/>
    <w:rsid w:val="00CB1CE9"/>
    <w:rsid w:val="00CF142A"/>
    <w:rsid w:val="00D808DA"/>
    <w:rsid w:val="00D8136A"/>
    <w:rsid w:val="00D96BBA"/>
    <w:rsid w:val="00DA75D3"/>
    <w:rsid w:val="00DC6256"/>
    <w:rsid w:val="00EB1E32"/>
    <w:rsid w:val="00ED58F2"/>
    <w:rsid w:val="00FA001A"/>
    <w:rsid w:val="00FB5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6D428625"/>
  <w15:chartTrackingRefBased/>
  <w15:docId w15:val="{38CED874-33B4-FC44-BD23-1C5CC075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13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136A"/>
  </w:style>
  <w:style w:type="paragraph" w:styleId="Footer">
    <w:name w:val="footer"/>
    <w:basedOn w:val="Normal"/>
    <w:link w:val="FooterChar"/>
    <w:uiPriority w:val="99"/>
    <w:unhideWhenUsed/>
    <w:rsid w:val="00D813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136A"/>
  </w:style>
  <w:style w:type="paragraph" w:styleId="NoSpacing">
    <w:name w:val="No Spacing"/>
    <w:uiPriority w:val="1"/>
    <w:qFormat/>
    <w:rsid w:val="00CB1CE9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128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28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28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28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280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80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80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D5680"/>
    <w:pPr>
      <w:spacing w:before="100" w:after="200" w:line="276" w:lineRule="auto"/>
      <w:ind w:left="720"/>
      <w:contextualSpacing/>
    </w:pPr>
    <w:rPr>
      <w:rFonts w:eastAsiaTheme="minorEastAsia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5680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CA74A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A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uality@auanet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quality@auane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dy, Jennifer</dc:creator>
  <cp:keywords/>
  <dc:description/>
  <cp:lastModifiedBy>Calvert, Emily</cp:lastModifiedBy>
  <cp:revision>3</cp:revision>
  <dcterms:created xsi:type="dcterms:W3CDTF">2021-09-08T15:56:00Z</dcterms:created>
  <dcterms:modified xsi:type="dcterms:W3CDTF">2022-02-17T23:11:00Z</dcterms:modified>
</cp:coreProperties>
</file>